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D58A5"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2D58A5"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D58A5"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D58A5"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2D58A5"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Pr="0024385A" w:rsidRDefault="0028636A" w:rsidP="0024385A">
      <w:pPr>
        <w:pStyle w:val="Ingetavstnd"/>
        <w:numPr>
          <w:ilvl w:val="0"/>
          <w:numId w:val="42"/>
        </w:numPr>
        <w:rPr>
          <w:rFonts w:ascii="Garamond" w:hAnsi="Garamond"/>
        </w:rPr>
      </w:pPr>
      <w:r w:rsidRPr="0024385A">
        <w:rPr>
          <w:rFonts w:ascii="Garamond" w:hAnsi="Garamond"/>
        </w:rPr>
        <w:t>Stålforsskolan söker m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79ED0041"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Pr="0024385A">
        <w:rPr>
          <w:rFonts w:ascii="Garamond" w:hAnsi="Garamond"/>
        </w:rPr>
        <w:t>b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104B475F"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77777777" w:rsidR="00A822EC" w:rsidRPr="00991036" w:rsidRDefault="00DB2A26" w:rsidP="00A822EC">
      <w:pPr>
        <w:pStyle w:val="Ingetavstnd"/>
        <w:numPr>
          <w:ilvl w:val="0"/>
          <w:numId w:val="42"/>
        </w:numPr>
        <w:rPr>
          <w:rFonts w:ascii="Garamond" w:hAnsi="Garamond"/>
        </w:rPr>
      </w:pPr>
      <w:r w:rsidRPr="00991036">
        <w:rPr>
          <w:rFonts w:ascii="Garamond" w:hAnsi="Garamond"/>
        </w:rPr>
        <w:t xml:space="preserve">Rektor, Clockwork Skolbemanning &amp; Rekrytering,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proofErr w:type="spellStart"/>
      <w:r>
        <w:rPr>
          <w:rFonts w:ascii="Garamond" w:hAnsi="Garamond"/>
        </w:rPr>
        <w:t>Remains</w:t>
      </w:r>
      <w:proofErr w:type="spellEnd"/>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86E959B" w14:textId="361E6644" w:rsidR="00E41583" w:rsidRDefault="00E41583" w:rsidP="00E41583">
      <w:pPr>
        <w:pStyle w:val="Ingetavstnd"/>
        <w:numPr>
          <w:ilvl w:val="0"/>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onversion</w:t>
      </w:r>
      <w:proofErr w:type="spellEnd"/>
    </w:p>
    <w:p w14:paraId="6000D719" w14:textId="23D3ECA5" w:rsidR="00FC52CB" w:rsidRDefault="00FC52CB" w:rsidP="00FC52CB">
      <w:pPr>
        <w:pStyle w:val="Ingetavstnd"/>
        <w:numPr>
          <w:ilvl w:val="0"/>
          <w:numId w:val="43"/>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Pr>
          <w:rFonts w:ascii="Garamond" w:hAnsi="Garamond"/>
        </w:rPr>
        <w:t>Addresses</w:t>
      </w:r>
      <w:proofErr w:type="spellEnd"/>
    </w:p>
    <w:p w14:paraId="142A4299" w14:textId="78DF9F02" w:rsidR="00D45ED4" w:rsidRDefault="00D45ED4" w:rsidP="00FC52CB">
      <w:pPr>
        <w:pStyle w:val="Ingetavstnd"/>
        <w:numPr>
          <w:ilvl w:val="0"/>
          <w:numId w:val="43"/>
        </w:numPr>
        <w:rPr>
          <w:rFonts w:ascii="Garamond" w:hAnsi="Garamond"/>
        </w:rPr>
      </w:pPr>
      <w:r>
        <w:rPr>
          <w:rFonts w:ascii="Garamond" w:hAnsi="Garamond"/>
        </w:rPr>
        <w:t>Preprocessor</w:t>
      </w:r>
    </w:p>
    <w:p w14:paraId="6A07A610" w14:textId="77777777" w:rsidR="00FC52CB" w:rsidRPr="0024385A" w:rsidRDefault="00FC52CB" w:rsidP="0024385A">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lastRenderedPageBreak/>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lastRenderedPageBreak/>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lastRenderedPageBreak/>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lastRenderedPageBreak/>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2D58A5"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D58A5"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lastRenderedPageBreak/>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D58A5"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2D58A5"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2D58A5"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D58A5"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D58A5"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D58A5"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D58A5"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D58A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D58A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D58A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D58A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D58A5"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D58A5"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D58A5"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D58A5"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D58A5"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D58A5"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D58A5"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D58A5"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D58A5"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D58A5"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D58A5"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D58A5"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D58A5"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D58A5"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D58A5"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D58A5"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D58A5"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D58A5"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D58A5"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D58A5"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D58A5"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D58A5"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D58A5"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D58A5"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D58A5"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D58A5"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D58A5"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D58A5"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D58A5"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D58A5"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D58A5"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D58A5"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D58A5"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D58A5"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D58A5"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D58A5"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D58A5"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D58A5"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D58A5"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D58A5"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D58A5"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D58A5"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D58A5"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D58A5"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D58A5"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D58A5"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D58A5"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D58A5"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D58A5"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D58A5"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2D58A5"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2D58A5"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2D58A5"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2D58A5"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D58A5"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2D58A5"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D58A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D58A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D58A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D58A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D58A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D58A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D58A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D58A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D58A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D58A5"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D58A5"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1"/>
  </w:num>
  <w:num w:numId="25">
    <w:abstractNumId w:val="34"/>
  </w:num>
  <w:num w:numId="26">
    <w:abstractNumId w:val="22"/>
  </w:num>
  <w:num w:numId="27">
    <w:abstractNumId w:val="36"/>
  </w:num>
  <w:num w:numId="28">
    <w:abstractNumId w:val="37"/>
  </w:num>
  <w:num w:numId="29">
    <w:abstractNumId w:val="40"/>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87</TotalTime>
  <Pages>71</Pages>
  <Words>15328</Words>
  <Characters>81239</Characters>
  <Application>Microsoft Office Word</Application>
  <DocSecurity>0</DocSecurity>
  <Lines>676</Lines>
  <Paragraphs>19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73</cp:revision>
  <dcterms:created xsi:type="dcterms:W3CDTF">2019-05-15T05:48:00Z</dcterms:created>
  <dcterms:modified xsi:type="dcterms:W3CDTF">2020-09-28T19:42:00Z</dcterms:modified>
</cp:coreProperties>
</file>